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80415" w:rsidP="00280415">
      <w:r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95C55" w:rsidRPr="00E86592" w:rsidRDefault="00F95C55" w:rsidP="009344FF">
      <w:r w:rsidRPr="00E86592">
        <w:t>Prof. Hon H. Ho (</w:t>
      </w:r>
      <w:proofErr w:type="spellStart"/>
      <w:r w:rsidRPr="00E86592">
        <w:t>Retd</w:t>
      </w:r>
      <w:proofErr w:type="spellEnd"/>
      <w:r w:rsidRPr="00E86592">
        <w:t xml:space="preserve">.), State University of New York, </w:t>
      </w:r>
      <w:bookmarkStart w:id="0" w:name="_GoBack"/>
      <w:bookmarkEnd w:id="0"/>
      <w:r w:rsidRPr="00E86592">
        <w:t>USA</w:t>
      </w:r>
    </w:p>
    <w:sectPr w:rsidR="00F95C55" w:rsidRPr="00E865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NTcxMTUzsjQxMjBS0lEKTi0uzszPAykwrAUA6xbxASwAAAA="/>
  </w:docVars>
  <w:rsids>
    <w:rsidRoot w:val="00A72896"/>
    <w:rsid w:val="002001AB"/>
    <w:rsid w:val="00280415"/>
    <w:rsid w:val="002C0B2C"/>
    <w:rsid w:val="009344FF"/>
    <w:rsid w:val="009E3B78"/>
    <w:rsid w:val="009F328F"/>
    <w:rsid w:val="00A72896"/>
    <w:rsid w:val="00E86592"/>
    <w:rsid w:val="00F95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34C7B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9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3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4T06:25:00Z</dcterms:modified>
</cp:coreProperties>
</file>